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94F98" w14:textId="77777777" w:rsidR="009D48AF" w:rsidRPr="009D48AF" w:rsidRDefault="009D48AF" w:rsidP="009D48A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D48AF">
        <w:rPr>
          <w:rFonts w:ascii="Segoe UI" w:eastAsia="Times New Roman" w:hAnsi="Segoe UI" w:cs="Segoe UI"/>
          <w:color w:val="263238"/>
          <w:sz w:val="21"/>
          <w:szCs w:val="21"/>
        </w:rPr>
        <w:t>Given a table </w:t>
      </w:r>
      <w:r w:rsidRPr="009D48A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alary</w:t>
      </w:r>
      <w:r w:rsidRPr="009D48AF">
        <w:rPr>
          <w:rFonts w:ascii="Segoe UI" w:eastAsia="Times New Roman" w:hAnsi="Segoe UI" w:cs="Segoe UI"/>
          <w:color w:val="263238"/>
          <w:sz w:val="21"/>
          <w:szCs w:val="21"/>
        </w:rPr>
        <w:t>, such as the one below, that has m=male and f=female values. Swap all f and m values (i.e., change all f values to m and vice versa) with a </w:t>
      </w:r>
      <w:r w:rsidRPr="009D48A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single update statement</w:t>
      </w:r>
      <w:r w:rsidRPr="009D48AF">
        <w:rPr>
          <w:rFonts w:ascii="Segoe UI" w:eastAsia="Times New Roman" w:hAnsi="Segoe UI" w:cs="Segoe UI"/>
          <w:color w:val="263238"/>
          <w:sz w:val="21"/>
          <w:szCs w:val="21"/>
        </w:rPr>
        <w:t> and no intermediate temp table.</w:t>
      </w:r>
    </w:p>
    <w:p w14:paraId="449F4752" w14:textId="77777777" w:rsidR="009D48AF" w:rsidRPr="009D48AF" w:rsidRDefault="009D48AF" w:rsidP="009D48A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D48AF">
        <w:rPr>
          <w:rFonts w:ascii="Segoe UI" w:eastAsia="Times New Roman" w:hAnsi="Segoe UI" w:cs="Segoe UI"/>
          <w:color w:val="263238"/>
          <w:sz w:val="21"/>
          <w:szCs w:val="21"/>
        </w:rPr>
        <w:t>Note that you must write a single update statement, </w:t>
      </w:r>
      <w:r w:rsidRPr="009D48A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DO NOT</w:t>
      </w:r>
      <w:r w:rsidRPr="009D48AF">
        <w:rPr>
          <w:rFonts w:ascii="Segoe UI" w:eastAsia="Times New Roman" w:hAnsi="Segoe UI" w:cs="Segoe UI"/>
          <w:color w:val="263238"/>
          <w:sz w:val="21"/>
          <w:szCs w:val="21"/>
        </w:rPr>
        <w:t> write any select statement for this problem.</w:t>
      </w:r>
    </w:p>
    <w:p w14:paraId="2D7FEB1C" w14:textId="77777777" w:rsidR="009D48AF" w:rsidRPr="009D48AF" w:rsidRDefault="009D48AF" w:rsidP="009D48A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D48AF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1F6B4E3E" w14:textId="77777777" w:rsidR="009D48AF" w:rsidRPr="009D48AF" w:rsidRDefault="009D48AF" w:rsidP="009D48A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D48A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72A5556C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id | name | sex | salary |</w:t>
      </w:r>
    </w:p>
    <w:p w14:paraId="4BCAF337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----|------|-----|--------|</w:t>
      </w:r>
    </w:p>
    <w:p w14:paraId="43E15CDF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1  | A    | m   | 2500   |</w:t>
      </w:r>
    </w:p>
    <w:p w14:paraId="37B4B353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2  | B    | f   | 1500   |</w:t>
      </w:r>
    </w:p>
    <w:p w14:paraId="2A50489A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3  | C    | m   | 5500   |</w:t>
      </w:r>
    </w:p>
    <w:p w14:paraId="64FE006E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4  | D    | f   | 500    |</w:t>
      </w:r>
    </w:p>
    <w:p w14:paraId="7F63568C" w14:textId="77777777" w:rsidR="009D48AF" w:rsidRPr="009D48AF" w:rsidRDefault="009D48AF" w:rsidP="009D48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48AF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After running your </w:t>
      </w:r>
      <w:r w:rsidRPr="009D48AF">
        <w:rPr>
          <w:rFonts w:ascii="Segoe UI" w:eastAsia="Times New Roman" w:hAnsi="Segoe UI" w:cs="Segoe UI"/>
          <w:b/>
          <w:bCs/>
          <w:color w:val="263238"/>
          <w:sz w:val="21"/>
          <w:szCs w:val="21"/>
          <w:shd w:val="clear" w:color="auto" w:fill="FFFFFF"/>
        </w:rPr>
        <w:t>update</w:t>
      </w:r>
      <w:r w:rsidRPr="009D48AF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 statement, the above salary table should have the following rows:</w:t>
      </w:r>
    </w:p>
    <w:p w14:paraId="20FC29DA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id | name | sex | salary |</w:t>
      </w:r>
    </w:p>
    <w:p w14:paraId="04DE66BE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----|------|-----|--------|</w:t>
      </w:r>
    </w:p>
    <w:p w14:paraId="631832A1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1  | A    | f   | 2500   |</w:t>
      </w:r>
    </w:p>
    <w:p w14:paraId="325B3FC1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2  | B    | m   | 1500   |</w:t>
      </w:r>
    </w:p>
    <w:p w14:paraId="71A98CDA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3  | C    | f   | 5500   |</w:t>
      </w:r>
    </w:p>
    <w:p w14:paraId="108D7AD0" w14:textId="77777777" w:rsidR="009D48AF" w:rsidRPr="009D48AF" w:rsidRDefault="009D48AF" w:rsidP="009D48A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D48AF">
        <w:rPr>
          <w:rFonts w:ascii="Consolas" w:eastAsia="Times New Roman" w:hAnsi="Consolas" w:cs="Courier New"/>
          <w:color w:val="263238"/>
          <w:sz w:val="20"/>
          <w:szCs w:val="20"/>
        </w:rPr>
        <w:t>| 4  | D    | m   | 500    |</w:t>
      </w:r>
    </w:p>
    <w:p w14:paraId="276C580D" w14:textId="77777777" w:rsidR="009D48AF" w:rsidRDefault="009D48AF" w:rsidP="009D48AF"/>
    <w:p w14:paraId="5FFC586B" w14:textId="58B4B40E" w:rsidR="009D48AF" w:rsidRDefault="009D48AF" w:rsidP="009D48AF">
      <w:r w:rsidRPr="009D48AF">
        <w:rPr>
          <w:color w:val="0000FF"/>
        </w:rPr>
        <w:t xml:space="preserve">UPDATE </w:t>
      </w:r>
      <w:r>
        <w:t xml:space="preserve">salary </w:t>
      </w:r>
    </w:p>
    <w:p w14:paraId="1052980F" w14:textId="7004DE4E" w:rsidR="00C96834" w:rsidRDefault="009D48AF" w:rsidP="009D48AF">
      <w:pPr>
        <w:rPr>
          <w:rFonts w:hint="eastAsia"/>
        </w:rPr>
      </w:pPr>
      <w:r w:rsidRPr="009D48AF">
        <w:rPr>
          <w:color w:val="0000FF"/>
        </w:rPr>
        <w:t xml:space="preserve">SET </w:t>
      </w:r>
      <w:r>
        <w:t xml:space="preserve">sex = </w:t>
      </w:r>
      <w:r w:rsidRPr="009D48AF">
        <w:rPr>
          <w:color w:val="0000FF"/>
        </w:rPr>
        <w:t>IF</w:t>
      </w:r>
      <w:r>
        <w:t>(sex = 'm', 'f', 'm')</w:t>
      </w:r>
      <w:r>
        <w:rPr>
          <w:rFonts w:hint="eastAsia"/>
        </w:rPr>
        <w:t>;</w:t>
      </w:r>
      <w:bookmarkStart w:id="0" w:name="_GoBack"/>
      <w:bookmarkEnd w:id="0"/>
    </w:p>
    <w:sectPr w:rsidR="00C96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TMzsrAwNzW1MDJR0lEKTi0uzszPAykwrAUAMKDy6ywAAAA="/>
  </w:docVars>
  <w:rsids>
    <w:rsidRoot w:val="009F5D86"/>
    <w:rsid w:val="006F1EB2"/>
    <w:rsid w:val="00932851"/>
    <w:rsid w:val="009D48AF"/>
    <w:rsid w:val="009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D0565"/>
  <w15:chartTrackingRefBased/>
  <w15:docId w15:val="{69D95421-8D3A-4080-9C60-AA6423AF3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48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D48AF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D48A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48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48A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8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2</cp:revision>
  <dcterms:created xsi:type="dcterms:W3CDTF">2020-03-04T00:50:00Z</dcterms:created>
  <dcterms:modified xsi:type="dcterms:W3CDTF">2020-03-04T00:51:00Z</dcterms:modified>
</cp:coreProperties>
</file>